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9da84aa105606eafaa2f926e9c4037fb1d3241"/>
    <w:p>
      <w:pPr>
        <w:pStyle w:val="Heading1"/>
      </w:pPr>
      <w:r>
        <w:t xml:space="preserve">Internship Application Letter for Hairdress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lite Cuts Salon</w:t>
      </w:r>
      <w:r>
        <w:br/>
      </w:r>
      <w:r>
        <w:t xml:space="preserve">25 Sandton Boulevard</w:t>
      </w:r>
      <w:r>
        <w:br/>
      </w:r>
      <w:r>
        <w:t xml:space="preserve">Johannesburg, Gauteng 2196</w:t>
      </w:r>
      <w:r>
        <w:br/>
      </w:r>
      <w:r>
        <w:t xml:space="preserve">South Africa</w:t>
      </w:r>
    </w:p>
    <w:bookmarkStart w:id="20" w:name="X1ee0df16d4da84ed36431d29b39e45db49c5eac"/>
    <w:p>
      <w:pPr>
        <w:pStyle w:val="Heading2"/>
      </w:pPr>
      <w:r>
        <w:t xml:space="preserve">Subject: Internship Application for Hairdresser Position – Enthusiastic Candidate Eager to Contribute to Johannesburg's Vibrant Salon Scene</w:t>
      </w:r>
    </w:p>
    <w:p>
      <w:pPr>
        <w:pStyle w:val="FirstParagraph"/>
      </w:pPr>
      <w:r>
        <w:t xml:space="preserve">Dear Hiring Manager,</w:t>
      </w:r>
    </w:p>
    <w:p>
      <w:pPr>
        <w:pStyle w:val="BodyText"/>
      </w:pPr>
      <w:r>
        <w:t xml:space="preserve">I am writing this Internship Application Letter with immense enthusiasm to express my profound interest in the Hairdresser Intern position at Elite Cuts Salon in the heart of Johannesburg. As a dedicated and passionate individual deeply committed to mastering the art and science of hairdressing, I am eager to launch my professional journey within South Africa's dynamic beauty industry, specifically contributing to the renowned hairstyling landscape of Johannesburg. My academic background in Cosmetology from Tshwane University of Technology, coupled with hands-on experience in community-focused hair services across Soweto and Alexandra Township, has solidified my commitment to becoming a skilled and culturally sensitive Hairdresser ready to serve Johannesburg's diverse clientele.</w:t>
      </w:r>
    </w:p>
    <w:p>
      <w:pPr>
        <w:pStyle w:val="BodyText"/>
      </w:pPr>
      <w:r>
        <w:t xml:space="preserve">Johannesburg is more than just a city on the map for me—it represents the vibrant melting pot of cultures, styles, and innovation that defines South Africa's contemporary beauty scene. From the high-energy salons of Sandton to the community-focused barbershops in Newtown and Alexandra, Johannesburg’s hairdressing industry thrives on creativity and adaptability. I have long admired how Johannesburg-based salons like Elite Cuts seamlessly blend global trends with locally relevant techniques, particularly for the unique texture diversity found across our nation. It is this very spirit of innovation within South Africa's urban beauty ecosystem that fuels my desire to learn under your esteemed team.</w:t>
      </w:r>
    </w:p>
    <w:p>
      <w:pPr>
        <w:pStyle w:val="BodyText"/>
      </w:pPr>
      <w:r>
        <w:t xml:space="preserve">During my studies at Tshwane University of Technology, I focused intensely on foundational hairdressing techniques, including precision cutting (both blunt and layered), advanced color theory (including balancing natural texture with vibrant hues), and chemical services like relaxing and Brazilian blowouts. My practical training included 300+ hours in the university’s demonstration salon, where I honed my skills while serving clients from varied socioeconomic backgrounds across Johannesburg. One particularly meaningful experience was volunteering at a monthly community hair fair in Maboneng Precinct, where I provided free basic cuts and hygiene education to underprivileged youth. This taught me not only technical proficiency but also the profound impact a confident hairstyle can have on self-esteem—a lesson that resonates deeply in South Africa’s context.</w:t>
      </w:r>
    </w:p>
    <w:p>
      <w:pPr>
        <w:pStyle w:val="BodyText"/>
      </w:pPr>
      <w:r>
        <w:t xml:space="preserve">I understand that an internship at Elite Cuts is not merely about learning techniques; it is about immersing oneself in the salon’s culture, client engagement philosophy, and operational excellence. I am exceptionally strong in communication—able to explain complex processes like color correction or texture management in clear, empathetic terms—and possess a natural ability to build rapport with clients of all ages and backgrounds. My understanding of South Africa’s diverse hair types (from fine Khoisan textures to coarse African curls) is both academic and experiential; I have spent countless hours researching cultural significance through the lens of haircare, from traditional Zulu braiding techniques to modern Afro-Luxury styling trends. This knowledge, combined with my eagerness to learn from your team’s expertise in Johannesburg’s competitive market, positions me to contribute meaningfully from day one.</w:t>
      </w:r>
    </w:p>
    <w:p>
      <w:pPr>
        <w:pStyle w:val="BodyText"/>
      </w:pPr>
      <w:r>
        <w:t xml:space="preserve">Furthermore, I am fully aligned with South Africa's rigorous beauty industry standards. I hold a valid National Beauty Qualification (NQF Level 4) registered with SAQA and am up-to-date on COSHH regulations for chemical safety—a non-negotiable aspect in any reputable Johannesburg salon. My time interning at a small salon in Roodepoort further instilled in me the importance of meticulous sanitation, efficient scheduling, and collaborative teamwork within a busy service environment. I am confident that my proactive approach to learning (evidenced by my independent study of emerging trends like 3D highlights for textured hair) will allow me to quickly absorb the protocols and creative vision that define Elite Cuts.</w:t>
      </w:r>
    </w:p>
    <w:p>
      <w:pPr>
        <w:pStyle w:val="BodyText"/>
      </w:pPr>
      <w:r>
        <w:t xml:space="preserve">What excites me most about this opportunity is the chance to grow within a salon that actively shapes Johannesburg’s beauty narrative. I have followed Elite Cuts’ work at events like Johannesburg Fashion Week, where your team’s innovative use of natural African oils and sustainable practices impressed me deeply. I am not just seeking an internship—I’m seeking to become part of a legacy that elevates hairdressing as both an art and a service rooted in South Africa’s spirit. My goal is to eventually open my own salon in Johannesburg, specializing in culturally informed haircare for the African woman, and this internship would be the critical first step toward that vision.</w:t>
      </w:r>
    </w:p>
    <w:p>
      <w:pPr>
        <w:pStyle w:val="BodyText"/>
      </w:pPr>
      <w:r>
        <w:t xml:space="preserve">As a resident of Johannesburg with strong local ties (I live near Parktown and am familiar with the city’s transport networks), I offer reliability and an immediate understanding of our community’s needs. I am prepared to commit fully to your internship schedule, including early mornings and weekends, as salons like yours thrive on dedication beyond standard hours. My references—Professor Thandiwe Nkosi (Lead Cosmetology Lecturer at TUT) and Ms. Amina Molefe (Manager, Maboneng Community Hair Fair)—are available upon request.</w:t>
      </w:r>
    </w:p>
    <w:p>
      <w:pPr>
        <w:pStyle w:val="BodyText"/>
      </w:pPr>
      <w:r>
        <w:t xml:space="preserve">Thank you for considering my application to join the Elite Cuts team as a Hairdresser Intern in Johannesburg. I am confident that my passion, technical foundation, cultural awareness, and unwavering work ethic align perfectly with your salon’s standards. I eagerly anticipate the opportunity to discuss how I can contribute to Elite Cuts’ continued success within South Africa’s most exciting city for beauty innovation.</w:t>
      </w:r>
    </w:p>
    <w:p>
      <w:pPr>
        <w:pStyle w:val="BodyText"/>
      </w:pPr>
      <w:r>
        <w:t xml:space="preserve">Yours 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20 words.</w:t>
      </w:r>
    </w:p>
    <w:p>
      <w:pPr>
        <w:pStyle w:val="BodyText"/>
      </w:pPr>
      <w:r>
        <w:t xml:space="preserve">This Internship Application Letter specifically addresses the Hairdresser role within the South Africa Johannesburg beauty industry context, highlighting local relevance, cultural awareness, and market-specific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50:38Z</dcterms:created>
  <dcterms:modified xsi:type="dcterms:W3CDTF">2026-07-24T17:50:38Z</dcterms:modified>
</cp:coreProperties>
</file>

<file path=docProps/custom.xml><?xml version="1.0" encoding="utf-8"?>
<Properties xmlns="http://schemas.openxmlformats.org/officeDocument/2006/custom-properties" xmlns:vt="http://schemas.openxmlformats.org/officeDocument/2006/docPropsVTypes"/>
</file>